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F2AC03" w14:textId="77777777" w:rsidR="00CD03DD" w:rsidRDefault="00CD03DD" w:rsidP="00CD03DD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Mentee Referral form </w:t>
      </w:r>
    </w:p>
    <w:p w14:paraId="15BDC915" w14:textId="77777777" w:rsidR="00CD03DD" w:rsidRDefault="00CD03DD" w:rsidP="00CD03DD">
      <w:r>
        <w:t>Date: __________________</w:t>
      </w:r>
    </w:p>
    <w:p w14:paraId="2CD7E3E0" w14:textId="77777777" w:rsidR="00CD03DD" w:rsidRDefault="00CD03DD" w:rsidP="00CD03DD">
      <w:r>
        <w:t>Name of referring person: ________________________________________________________</w:t>
      </w:r>
    </w:p>
    <w:p w14:paraId="714DD985" w14:textId="77777777" w:rsidR="00CD03DD" w:rsidRDefault="00CD03DD" w:rsidP="00CD03DD">
      <w:r>
        <w:t>Relationship to Mentee: __________________________________________________________</w:t>
      </w:r>
    </w:p>
    <w:p w14:paraId="529EB8A7" w14:textId="77777777" w:rsidR="00CD03DD" w:rsidRDefault="00CD03DD" w:rsidP="00CD03DD">
      <w:r>
        <w:t>Name of mentee: _______________________________________________________________</w:t>
      </w:r>
    </w:p>
    <w:p w14:paraId="2E1EC9E4" w14:textId="77777777" w:rsidR="00CD03DD" w:rsidRDefault="00CD03DD" w:rsidP="00CD03DD">
      <w:r>
        <w:t>Birthdate of Mentee: ____________________________________________________________</w:t>
      </w:r>
    </w:p>
    <w:p w14:paraId="6E3406E4" w14:textId="77777777" w:rsidR="00CD03DD" w:rsidRDefault="00CD03DD" w:rsidP="00CD03DD">
      <w:r>
        <w:t>Gender Identity of Mentee: _______________________________________________________</w:t>
      </w:r>
    </w:p>
    <w:p w14:paraId="5CF95B94" w14:textId="77777777" w:rsidR="00CD03DD" w:rsidRDefault="00CD03DD" w:rsidP="00CD03DD">
      <w:r>
        <w:t>School grade (Please indicate if not attending school): __________________________________</w:t>
      </w:r>
    </w:p>
    <w:p w14:paraId="653B1541" w14:textId="77777777" w:rsidR="00CD03DD" w:rsidRDefault="00CD03DD" w:rsidP="00CD03DD">
      <w:r>
        <w:t>Name of Parents or Guardians: ____________________________________________________</w:t>
      </w:r>
    </w:p>
    <w:p w14:paraId="26AB4C4F" w14:textId="77777777" w:rsidR="00CD03DD" w:rsidRDefault="00CD03DD" w:rsidP="00CD03DD">
      <w:r>
        <w:t>Parents or Guardian Phone Number: ________________________________________________</w:t>
      </w:r>
    </w:p>
    <w:p w14:paraId="149B498B" w14:textId="77777777" w:rsidR="00CD03DD" w:rsidRDefault="00CD03DD" w:rsidP="00CD03DD">
      <w:r>
        <w:t>Parents or Guardian Email: ________________________________________________________</w:t>
      </w:r>
    </w:p>
    <w:p w14:paraId="246120FB" w14:textId="77777777" w:rsidR="00CD03DD" w:rsidRDefault="00CD03DD" w:rsidP="00CD03DD">
      <w:r>
        <w:t>Mentee Phone Number: __________________________________________________________</w:t>
      </w:r>
    </w:p>
    <w:p w14:paraId="3D3AFB99" w14:textId="77777777" w:rsidR="00CD03DD" w:rsidRDefault="00CD03DD" w:rsidP="00CD03DD">
      <w:r>
        <w:t>Mentee Email: _________________________________________________________________</w:t>
      </w:r>
    </w:p>
    <w:p w14:paraId="1AD30230" w14:textId="77777777" w:rsidR="00CD03DD" w:rsidRDefault="00CD03DD" w:rsidP="00CD03DD">
      <w:r>
        <w:t>Does the Mentee know you are making a referral?</w:t>
      </w:r>
    </w:p>
    <w:p w14:paraId="2C07AA9B" w14:textId="77777777" w:rsidR="00CD03DD" w:rsidRDefault="00CD03DD" w:rsidP="00CD03DD">
      <w:r>
        <w:t>______________________________________________________________________________</w:t>
      </w:r>
    </w:p>
    <w:p w14:paraId="3D28B481" w14:textId="77777777" w:rsidR="00CD03DD" w:rsidRDefault="00CD03DD" w:rsidP="00CD03DD">
      <w:r>
        <w:t>Do the parents or guardian know you are making a referral?</w:t>
      </w:r>
    </w:p>
    <w:p w14:paraId="5DA19B8B" w14:textId="77777777" w:rsidR="00CD03DD" w:rsidRDefault="00CD03DD" w:rsidP="00CD03DD">
      <w:r>
        <w:t>______________________________________________________________________________</w:t>
      </w:r>
    </w:p>
    <w:p w14:paraId="1BD905CE" w14:textId="77777777" w:rsidR="00CD03DD" w:rsidRDefault="00CD03DD" w:rsidP="00CD03DD">
      <w:r>
        <w:t xml:space="preserve">Is it preferable to contact the mentee or parents/guardians regarding this referral? </w:t>
      </w:r>
    </w:p>
    <w:p w14:paraId="6FC06F4C" w14:textId="77777777" w:rsidR="00CD03DD" w:rsidRDefault="00CD03DD" w:rsidP="00CD03DD">
      <w:r>
        <w:t>______________________________________________________________________________</w:t>
      </w:r>
    </w:p>
    <w:p w14:paraId="447AB10B" w14:textId="77777777" w:rsidR="00CD03DD" w:rsidRDefault="00CD03DD" w:rsidP="00CD03DD">
      <w:r>
        <w:t>What is your reason for referring this mentee?</w:t>
      </w:r>
    </w:p>
    <w:p w14:paraId="31E6C558" w14:textId="77777777" w:rsidR="00CD03DD" w:rsidRDefault="00CD03DD" w:rsidP="00CD03DD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D2D8C58" w14:textId="77777777" w:rsidR="00CD03DD" w:rsidRDefault="00CD03DD" w:rsidP="00CD03DD">
      <w:r>
        <w:t xml:space="preserve">What areas of support is the mentee in need of? </w:t>
      </w:r>
    </w:p>
    <w:p w14:paraId="576E01D4" w14:textId="77777777" w:rsidR="00CD03DD" w:rsidRDefault="00CD03DD" w:rsidP="00CD03DD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2491794" w14:textId="77777777" w:rsidR="00CD03DD" w:rsidRDefault="00CD03DD" w:rsidP="00CD03DD">
      <w:r>
        <w:t xml:space="preserve">What is the best way to get in contact with the mentee? </w:t>
      </w:r>
    </w:p>
    <w:p w14:paraId="391A6261" w14:textId="77777777" w:rsidR="00CD03DD" w:rsidRDefault="00CD03DD" w:rsidP="00CD03DD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43D065E" w14:textId="77777777" w:rsidR="00CD03DD" w:rsidRDefault="00CD03DD" w:rsidP="00CD03DD">
      <w:r>
        <w:t xml:space="preserve">Additional comments. </w:t>
      </w:r>
    </w:p>
    <w:p w14:paraId="742A29E6" w14:textId="77777777" w:rsidR="00CD03DD" w:rsidRPr="006A4458" w:rsidRDefault="00CD03DD" w:rsidP="00CD03DD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076AA73" w14:textId="5C3D97BA" w:rsidR="0036513E" w:rsidRPr="00CD03DD" w:rsidRDefault="0036513E" w:rsidP="00CD03DD">
      <w:bookmarkStart w:id="0" w:name="_GoBack"/>
      <w:bookmarkEnd w:id="0"/>
    </w:p>
    <w:sectPr w:rsidR="0036513E" w:rsidRPr="00CD03DD" w:rsidSect="00D3558A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454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517821" w14:textId="77777777" w:rsidR="00DC40A3" w:rsidRDefault="00DC40A3" w:rsidP="00226C17">
      <w:r>
        <w:separator/>
      </w:r>
    </w:p>
  </w:endnote>
  <w:endnote w:type="continuationSeparator" w:id="0">
    <w:p w14:paraId="3191F008" w14:textId="77777777" w:rsidR="00DC40A3" w:rsidRDefault="00DC40A3" w:rsidP="00226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464FDE" w14:textId="2F82AA6D" w:rsidR="0028627F" w:rsidRDefault="0028627F" w:rsidP="0028627F">
    <w:pPr>
      <w:pStyle w:val="Footer"/>
    </w:pPr>
    <w:r>
      <w:rPr>
        <w:noProof/>
        <w:lang w:val="en-CA" w:eastAsia="en-CA"/>
      </w:rPr>
      <w:drawing>
        <wp:anchor distT="0" distB="0" distL="114300" distR="114300" simplePos="0" relativeHeight="251660288" behindDoc="1" locked="0" layoutInCell="1" allowOverlap="1" wp14:anchorId="3BAF7779" wp14:editId="21AF4E1B">
          <wp:simplePos x="0" y="0"/>
          <wp:positionH relativeFrom="column">
            <wp:posOffset>-916676</wp:posOffset>
          </wp:positionH>
          <wp:positionV relativeFrom="paragraph">
            <wp:posOffset>-2976880</wp:posOffset>
          </wp:positionV>
          <wp:extent cx="3296412" cy="3383280"/>
          <wp:effectExtent l="0" t="0" r="0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etterhead_Corp_FA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6412" cy="3383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81D358" w14:textId="12D2C186" w:rsidR="005320AA" w:rsidRDefault="005320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06B17" w14:textId="6D5CE237" w:rsidR="00517816" w:rsidRDefault="00517816">
    <w:pPr>
      <w:pStyle w:val="Footer"/>
    </w:pPr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70485430" wp14:editId="5DD4F177">
          <wp:simplePos x="0" y="0"/>
          <wp:positionH relativeFrom="column">
            <wp:posOffset>-916676</wp:posOffset>
          </wp:positionH>
          <wp:positionV relativeFrom="paragraph">
            <wp:posOffset>-3195320</wp:posOffset>
          </wp:positionV>
          <wp:extent cx="3296412" cy="3383280"/>
          <wp:effectExtent l="0" t="0" r="0" b="762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etterhead_Corp_FA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6412" cy="3383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349C0A" w14:textId="77777777" w:rsidR="00DC40A3" w:rsidRDefault="00DC40A3" w:rsidP="00226C17">
      <w:r>
        <w:separator/>
      </w:r>
    </w:p>
  </w:footnote>
  <w:footnote w:type="continuationSeparator" w:id="0">
    <w:p w14:paraId="334D4A60" w14:textId="77777777" w:rsidR="00DC40A3" w:rsidRDefault="00DC40A3" w:rsidP="00226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6EF63" w14:textId="234DAF17" w:rsidR="00517816" w:rsidRDefault="00517816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8240" behindDoc="0" locked="0" layoutInCell="1" allowOverlap="1" wp14:anchorId="7F65A8DA" wp14:editId="1394E572">
          <wp:simplePos x="0" y="0"/>
          <wp:positionH relativeFrom="column">
            <wp:posOffset>-647700</wp:posOffset>
          </wp:positionH>
          <wp:positionV relativeFrom="paragraph">
            <wp:posOffset>-3810</wp:posOffset>
          </wp:positionV>
          <wp:extent cx="7232650" cy="787400"/>
          <wp:effectExtent l="0" t="0" r="635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_Corp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3265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B12126"/>
    <w:multiLevelType w:val="hybridMultilevel"/>
    <w:tmpl w:val="82C2E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ewsDQxMDc1NLC0MLNU0lEKTi0uzszPAykwrgUAjmVBkCwAAAA="/>
  </w:docVars>
  <w:rsids>
    <w:rsidRoot w:val="00D47CD1"/>
    <w:rsid w:val="000B7C8A"/>
    <w:rsid w:val="000E0DFA"/>
    <w:rsid w:val="000E62E6"/>
    <w:rsid w:val="00226C17"/>
    <w:rsid w:val="00230237"/>
    <w:rsid w:val="0028627F"/>
    <w:rsid w:val="002C2F01"/>
    <w:rsid w:val="00333450"/>
    <w:rsid w:val="003575D7"/>
    <w:rsid w:val="0036513E"/>
    <w:rsid w:val="0038603B"/>
    <w:rsid w:val="003B40BA"/>
    <w:rsid w:val="00437500"/>
    <w:rsid w:val="0045478E"/>
    <w:rsid w:val="00493D90"/>
    <w:rsid w:val="00513318"/>
    <w:rsid w:val="00517816"/>
    <w:rsid w:val="005320AA"/>
    <w:rsid w:val="005705B2"/>
    <w:rsid w:val="00590E37"/>
    <w:rsid w:val="00593A33"/>
    <w:rsid w:val="005B1512"/>
    <w:rsid w:val="005B5097"/>
    <w:rsid w:val="005E627B"/>
    <w:rsid w:val="00611F3C"/>
    <w:rsid w:val="00632BD7"/>
    <w:rsid w:val="00661D25"/>
    <w:rsid w:val="006E75AA"/>
    <w:rsid w:val="00791EDC"/>
    <w:rsid w:val="00821834"/>
    <w:rsid w:val="008574EA"/>
    <w:rsid w:val="008A36CE"/>
    <w:rsid w:val="008E0787"/>
    <w:rsid w:val="0090793E"/>
    <w:rsid w:val="00993B85"/>
    <w:rsid w:val="009B161E"/>
    <w:rsid w:val="009F3FF9"/>
    <w:rsid w:val="00A14BFC"/>
    <w:rsid w:val="00A2487D"/>
    <w:rsid w:val="00B77110"/>
    <w:rsid w:val="00BF4947"/>
    <w:rsid w:val="00C1075B"/>
    <w:rsid w:val="00C15C91"/>
    <w:rsid w:val="00C23DEF"/>
    <w:rsid w:val="00C57182"/>
    <w:rsid w:val="00CD03DD"/>
    <w:rsid w:val="00D3558A"/>
    <w:rsid w:val="00D45343"/>
    <w:rsid w:val="00D47CD1"/>
    <w:rsid w:val="00D93E6D"/>
    <w:rsid w:val="00D94A84"/>
    <w:rsid w:val="00DC40A3"/>
    <w:rsid w:val="00DD6FB8"/>
    <w:rsid w:val="00E529CA"/>
    <w:rsid w:val="00E76205"/>
    <w:rsid w:val="00EC2972"/>
    <w:rsid w:val="00EC4598"/>
    <w:rsid w:val="00F72FF9"/>
    <w:rsid w:val="00F9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1C31E1EE"/>
  <w15:docId w15:val="{D46A6461-A616-4A15-827C-640D526C7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6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6C17"/>
  </w:style>
  <w:style w:type="paragraph" w:styleId="Footer">
    <w:name w:val="footer"/>
    <w:basedOn w:val="Normal"/>
    <w:link w:val="FooterChar"/>
    <w:uiPriority w:val="99"/>
    <w:unhideWhenUsed/>
    <w:rsid w:val="00226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6C17"/>
  </w:style>
  <w:style w:type="paragraph" w:styleId="BalloonText">
    <w:name w:val="Balloon Text"/>
    <w:basedOn w:val="Normal"/>
    <w:link w:val="BalloonTextChar"/>
    <w:uiPriority w:val="99"/>
    <w:semiHidden/>
    <w:unhideWhenUsed/>
    <w:rsid w:val="005178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816"/>
    <w:rPr>
      <w:rFonts w:ascii="Tahoma" w:hAnsi="Tahoma" w:cs="Tahoma"/>
      <w:sz w:val="16"/>
      <w:szCs w:val="16"/>
    </w:rPr>
  </w:style>
  <w:style w:type="character" w:styleId="Hyperlink">
    <w:name w:val="Hyperlink"/>
    <w:rsid w:val="008A36CE"/>
    <w:rPr>
      <w:color w:val="0000FF"/>
      <w:u w:val="single"/>
    </w:rPr>
  </w:style>
  <w:style w:type="paragraph" w:styleId="NoSpacing">
    <w:name w:val="No Spacing"/>
    <w:basedOn w:val="Normal"/>
    <w:uiPriority w:val="1"/>
    <w:qFormat/>
    <w:rsid w:val="008A36CE"/>
    <w:rPr>
      <w:rFonts w:ascii="Tahoma" w:eastAsia="Calibri" w:hAnsi="Tahoma" w:cs="Tahoma"/>
      <w:sz w:val="20"/>
      <w:szCs w:val="2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23D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rnley MYTH</dc:creator>
  <cp:lastModifiedBy>Taran Kingsbury</cp:lastModifiedBy>
  <cp:revision>2</cp:revision>
  <cp:lastPrinted>2020-02-07T22:55:00Z</cp:lastPrinted>
  <dcterms:created xsi:type="dcterms:W3CDTF">2021-09-29T18:37:00Z</dcterms:created>
  <dcterms:modified xsi:type="dcterms:W3CDTF">2021-09-29T18:37:00Z</dcterms:modified>
</cp:coreProperties>
</file>